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404040" w:themeColor="text1" w:themeTint="BF"/>
  <w:body>
    <w:p w14:paraId="6ACACD4E" w14:textId="79904C59" w:rsidR="003F7DE7" w:rsidRPr="0065519A" w:rsidRDefault="0065519A">
      <w:pPr>
        <w:rPr>
          <w:rFonts w:ascii="Algerian" w:hAnsi="Algerian"/>
          <w:b/>
          <w:bCs/>
          <w:sz w:val="56"/>
          <w:szCs w:val="56"/>
        </w:rPr>
      </w:pPr>
      <w:r w:rsidRPr="0065519A">
        <w:rPr>
          <w:rFonts w:ascii="Algerian" w:hAnsi="Algerian"/>
          <w:b/>
          <w:bCs/>
          <w:sz w:val="56"/>
          <w:szCs w:val="56"/>
        </w:rPr>
        <w:t xml:space="preserve">              CSS MCQS </w:t>
      </w:r>
      <w:r w:rsidR="00216400" w:rsidRPr="0065519A">
        <w:rPr>
          <w:rFonts w:ascii="Algerian" w:hAnsi="Algerian"/>
          <w:b/>
          <w:bCs/>
          <w:sz w:val="56"/>
          <w:szCs w:val="56"/>
        </w:rPr>
        <w:t>QUES</w:t>
      </w:r>
      <w:r w:rsidRPr="0065519A">
        <w:rPr>
          <w:rFonts w:ascii="Algerian" w:hAnsi="Algerian"/>
          <w:b/>
          <w:bCs/>
          <w:sz w:val="56"/>
          <w:szCs w:val="56"/>
        </w:rPr>
        <w:t>TIONS</w:t>
      </w:r>
    </w:p>
    <w:p w14:paraId="5C46367B" w14:textId="4BD32A4E"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r w:rsidR="0065519A" w:rsidRPr="00563701">
        <w:t>CSS</w:t>
      </w:r>
      <w:r w:rsidRPr="00563701">
        <w:t xml:space="preserve"> selector will we use?</w:t>
      </w:r>
    </w:p>
    <w:p w14:paraId="0CA4FAD5" w14:textId="5D829185" w:rsidR="004D71C2" w:rsidRPr="00563701" w:rsidRDefault="00AD6C7B" w:rsidP="004D71C2">
      <w:pPr>
        <w:pStyle w:val="ListParagraph"/>
        <w:numPr>
          <w:ilvl w:val="0"/>
          <w:numId w:val="7"/>
        </w:numPr>
      </w:pPr>
      <w:r w:rsidRPr="002A09C8">
        <w:rPr>
          <w:color w:val="0070C0"/>
        </w:rPr>
        <w:t>i</w:t>
      </w:r>
      <w:r w:rsidR="004D71C2" w:rsidRPr="002A09C8">
        <w:rPr>
          <w:color w:val="0070C0"/>
        </w:rPr>
        <w:t>d</w:t>
      </w:r>
    </w:p>
    <w:p w14:paraId="3037714E" w14:textId="4C314BE9"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14:paraId="5A029274" w14:textId="6E26073E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14:paraId="58FE11E4" w14:textId="7D53D3FA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14:paraId="13F82478" w14:textId="77777777" w:rsidR="002B2274" w:rsidRPr="00563701" w:rsidRDefault="002B2274" w:rsidP="002B2274">
      <w:pPr>
        <w:pStyle w:val="ListParagraph"/>
        <w:ind w:left="0"/>
      </w:pPr>
    </w:p>
    <w:p w14:paraId="6AAFCFD3" w14:textId="5FA60538"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r w:rsidR="0065519A" w:rsidRPr="00563701">
        <w:t>CSS</w:t>
      </w:r>
      <w:r w:rsidRPr="00563701">
        <w:t xml:space="preserve"> property will we use?</w:t>
      </w:r>
    </w:p>
    <w:p w14:paraId="23D27619" w14:textId="1836C794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14:paraId="02C5C6F8" w14:textId="381AEC38" w:rsidR="004C33EF" w:rsidRPr="002A09C8" w:rsidRDefault="004C33EF" w:rsidP="004C33EF">
      <w:pPr>
        <w:pStyle w:val="ListParagraph"/>
        <w:numPr>
          <w:ilvl w:val="0"/>
          <w:numId w:val="8"/>
        </w:numPr>
        <w:rPr>
          <w:color w:val="0070C0"/>
        </w:rPr>
      </w:pPr>
      <w:r w:rsidRPr="002A09C8">
        <w:rPr>
          <w:color w:val="0070C0"/>
        </w:rPr>
        <w:t>clear</w:t>
      </w:r>
    </w:p>
    <w:p w14:paraId="56990FCC" w14:textId="089343EC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14:paraId="572B79E2" w14:textId="04ADE3F0"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14:paraId="1E0E14C7" w14:textId="77777777" w:rsidR="002B2274" w:rsidRPr="00563701" w:rsidRDefault="002B2274" w:rsidP="002B2274">
      <w:pPr>
        <w:pStyle w:val="ListParagraph"/>
        <w:ind w:left="0"/>
      </w:pPr>
    </w:p>
    <w:p w14:paraId="20D3C30A" w14:textId="56963E23"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r w:rsidR="0065519A" w:rsidRPr="00563701">
        <w:t>CSS</w:t>
      </w:r>
      <w:r w:rsidRPr="00563701">
        <w:t xml:space="preserve"> property will we use to control the order of stack?</w:t>
      </w:r>
    </w:p>
    <w:p w14:paraId="76EE1352" w14:textId="2FD727A1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14:paraId="266835F0" w14:textId="34B75B54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14:paraId="06EA097D" w14:textId="467FF11E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14:paraId="364E5828" w14:textId="27D55043" w:rsidR="002B2274" w:rsidRPr="002A09C8" w:rsidRDefault="00BD51AF" w:rsidP="002B2274">
      <w:pPr>
        <w:pStyle w:val="ListParagraph"/>
        <w:numPr>
          <w:ilvl w:val="0"/>
          <w:numId w:val="9"/>
        </w:numPr>
        <w:rPr>
          <w:color w:val="0070C0"/>
        </w:rPr>
      </w:pPr>
      <w:r w:rsidRPr="002A09C8">
        <w:rPr>
          <w:color w:val="0070C0"/>
        </w:rPr>
        <w:t>z-index</w:t>
      </w:r>
    </w:p>
    <w:p w14:paraId="3D74D16A" w14:textId="77777777" w:rsidR="002B2274" w:rsidRPr="00563701" w:rsidRDefault="002B2274" w:rsidP="002B2274">
      <w:pPr>
        <w:pStyle w:val="ListParagraph"/>
        <w:ind w:left="0"/>
      </w:pPr>
    </w:p>
    <w:p w14:paraId="73B65F2B" w14:textId="49AD16A3"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14:paraId="366DE790" w14:textId="704F0142" w:rsidR="00245146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Yes, we can</w:t>
      </w:r>
    </w:p>
    <w:p w14:paraId="14B4E56A" w14:textId="45929664" w:rsidR="00BD51AF" w:rsidRPr="002A09C8" w:rsidRDefault="00245146" w:rsidP="00245146">
      <w:pPr>
        <w:pStyle w:val="ListParagraph"/>
        <w:numPr>
          <w:ilvl w:val="0"/>
          <w:numId w:val="10"/>
        </w:numPr>
        <w:rPr>
          <w:color w:val="0070C0"/>
        </w:rPr>
      </w:pPr>
      <w:r w:rsidRPr="002A09C8">
        <w:rPr>
          <w:color w:val="0070C0"/>
        </w:rPr>
        <w:t>Not Possible</w:t>
      </w:r>
    </w:p>
    <w:p w14:paraId="23A04DBA" w14:textId="77777777" w:rsidR="002B2274" w:rsidRPr="00563701" w:rsidRDefault="002B2274" w:rsidP="002B2274">
      <w:pPr>
        <w:pStyle w:val="ListParagraph"/>
        <w:ind w:left="0"/>
      </w:pPr>
    </w:p>
    <w:p w14:paraId="5DE02956" w14:textId="0FE103F7"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r w:rsidR="0065519A" w:rsidRPr="00563701">
        <w:t>CSS</w:t>
      </w:r>
      <w:r w:rsidRPr="00563701">
        <w:t xml:space="preserve"> property will we use?</w:t>
      </w:r>
    </w:p>
    <w:p w14:paraId="7B9EBF86" w14:textId="55208A86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14:paraId="14267E7B" w14:textId="5B3F6835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14:paraId="23CEDF78" w14:textId="06A286F1" w:rsidR="0024717D" w:rsidRPr="00291FAF" w:rsidRDefault="0024717D" w:rsidP="0024717D">
      <w:pPr>
        <w:pStyle w:val="ListParagraph"/>
        <w:numPr>
          <w:ilvl w:val="0"/>
          <w:numId w:val="11"/>
        </w:numPr>
        <w:rPr>
          <w:color w:val="0070C0"/>
        </w:rPr>
      </w:pPr>
      <w:r w:rsidRPr="00291FAF">
        <w:rPr>
          <w:color w:val="0070C0"/>
        </w:rPr>
        <w:t>float</w:t>
      </w:r>
    </w:p>
    <w:p w14:paraId="7899A670" w14:textId="57D2926A"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14:paraId="4447CF0A" w14:textId="77777777" w:rsidR="002B2274" w:rsidRPr="00563701" w:rsidRDefault="002B2274" w:rsidP="002B2274">
      <w:pPr>
        <w:pStyle w:val="ListParagraph"/>
        <w:ind w:left="0"/>
      </w:pPr>
    </w:p>
    <w:p w14:paraId="7F038116" w14:textId="340AB814"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r w:rsidR="0065519A" w:rsidRPr="00563701">
        <w:t>CSS</w:t>
      </w:r>
      <w:r w:rsidRPr="00563701">
        <w:t xml:space="preserve"> property?</w:t>
      </w:r>
    </w:p>
    <w:p w14:paraId="447C2500" w14:textId="5841E876" w:rsidR="00216400" w:rsidRPr="00291FAF" w:rsidRDefault="00216400" w:rsidP="00216400">
      <w:pPr>
        <w:pStyle w:val="ListParagraph"/>
        <w:numPr>
          <w:ilvl w:val="0"/>
          <w:numId w:val="2"/>
        </w:numPr>
        <w:rPr>
          <w:color w:val="0070C0"/>
        </w:rPr>
      </w:pPr>
      <w:r w:rsidRPr="00291FAF">
        <w:rPr>
          <w:color w:val="0070C0"/>
        </w:rPr>
        <w:t>Yes, we can</w:t>
      </w:r>
    </w:p>
    <w:p w14:paraId="5E0DDA61" w14:textId="09CA4DDD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14:paraId="0EC72B06" w14:textId="77777777" w:rsidR="00982652" w:rsidRPr="00563701" w:rsidRDefault="00982652" w:rsidP="00982652">
      <w:pPr>
        <w:pStyle w:val="ListParagraph"/>
        <w:ind w:left="0"/>
      </w:pPr>
    </w:p>
    <w:p w14:paraId="7447D81D" w14:textId="03711D0E"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r w:rsidR="0065519A" w:rsidRPr="00563701">
        <w:t>CSS</w:t>
      </w:r>
      <w:r w:rsidRPr="00563701">
        <w:t xml:space="preserve"> proper</w:t>
      </w:r>
      <w:r w:rsidR="001A5376" w:rsidRPr="00563701">
        <w:t>t</w:t>
      </w:r>
      <w:r w:rsidRPr="00563701">
        <w:t>y?</w:t>
      </w:r>
    </w:p>
    <w:p w14:paraId="3CEA8C30" w14:textId="0D7B3FC8" w:rsidR="00133736" w:rsidRPr="00291FAF" w:rsidRDefault="00133736" w:rsidP="00982652">
      <w:pPr>
        <w:pStyle w:val="ListParagraph"/>
        <w:numPr>
          <w:ilvl w:val="0"/>
          <w:numId w:val="3"/>
        </w:numPr>
        <w:rPr>
          <w:color w:val="0070C0"/>
        </w:rPr>
      </w:pPr>
      <w:r w:rsidRPr="00291FAF">
        <w:rPr>
          <w:color w:val="0070C0"/>
        </w:rPr>
        <w:t>Yes, it's possible</w:t>
      </w:r>
    </w:p>
    <w:p w14:paraId="6E0DF5BA" w14:textId="11DE8701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14:paraId="20EDF912" w14:textId="77777777" w:rsidR="002B2274" w:rsidRPr="00563701" w:rsidRDefault="002B2274" w:rsidP="002B2274">
      <w:pPr>
        <w:pStyle w:val="ListParagraph"/>
        <w:ind w:left="0"/>
      </w:pPr>
    </w:p>
    <w:p w14:paraId="6CDA668A" w14:textId="652AB0D7"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14:paraId="119CA6C2" w14:textId="28458BDB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14:paraId="41B6263C" w14:textId="683CEF07" w:rsidR="00353E82" w:rsidRPr="00291FAF" w:rsidRDefault="000C57F1" w:rsidP="00353E82">
      <w:pPr>
        <w:pStyle w:val="ListParagraph"/>
        <w:numPr>
          <w:ilvl w:val="0"/>
          <w:numId w:val="4"/>
        </w:numPr>
        <w:rPr>
          <w:color w:val="0070C0"/>
        </w:rPr>
      </w:pPr>
      <w:r w:rsidRPr="00291FAF">
        <w:rPr>
          <w:color w:val="0070C0"/>
        </w:rPr>
        <w:t>d</w:t>
      </w:r>
      <w:r w:rsidR="00353E82" w:rsidRPr="00291FAF">
        <w:rPr>
          <w:color w:val="0070C0"/>
        </w:rPr>
        <w:t>efault</w:t>
      </w:r>
    </w:p>
    <w:p w14:paraId="03E5A9C3" w14:textId="2238B10D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14:paraId="0E205994" w14:textId="6478FADC"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14:paraId="103CA32A" w14:textId="77777777" w:rsidR="002B2274" w:rsidRPr="00563701" w:rsidRDefault="002B2274" w:rsidP="002B2274">
      <w:pPr>
        <w:pStyle w:val="ListParagraph"/>
        <w:ind w:left="0"/>
      </w:pPr>
    </w:p>
    <w:p w14:paraId="1E84BCB4" w14:textId="7A56CEBE"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lastRenderedPageBreak/>
        <w:t xml:space="preserve">If we want to use a nice looking green dotted border around an image, which </w:t>
      </w:r>
      <w:r w:rsidR="0065519A" w:rsidRPr="00563701">
        <w:t>CSS</w:t>
      </w:r>
      <w:r w:rsidRPr="00563701">
        <w:t xml:space="preserve"> property will we use?</w:t>
      </w:r>
    </w:p>
    <w:p w14:paraId="654810D7" w14:textId="33FC2642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</w:t>
      </w:r>
      <w:r w:rsidR="003B145D" w:rsidRPr="00563701">
        <w:t>colour</w:t>
      </w:r>
    </w:p>
    <w:p w14:paraId="18BB04F0" w14:textId="2A6425E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14:paraId="59B93631" w14:textId="7973C35C" w:rsidR="000C57F1" w:rsidRPr="00291FAF" w:rsidRDefault="000C57F1" w:rsidP="000C57F1">
      <w:pPr>
        <w:pStyle w:val="ListParagraph"/>
        <w:numPr>
          <w:ilvl w:val="0"/>
          <w:numId w:val="5"/>
        </w:numPr>
        <w:rPr>
          <w:color w:val="0070C0"/>
        </w:rPr>
      </w:pPr>
      <w:r w:rsidRPr="00291FAF">
        <w:rPr>
          <w:color w:val="0070C0"/>
        </w:rPr>
        <w:t>border-style</w:t>
      </w:r>
    </w:p>
    <w:p w14:paraId="2EE0968A" w14:textId="014C428D"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14:paraId="65A1C8DA" w14:textId="77777777" w:rsidR="002B2274" w:rsidRPr="00563701" w:rsidRDefault="002B2274" w:rsidP="002B2274">
      <w:pPr>
        <w:pStyle w:val="ListParagraph"/>
        <w:ind w:left="0"/>
      </w:pPr>
    </w:p>
    <w:p w14:paraId="0856D84E" w14:textId="541D120E"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14:paraId="06B4CCE8" w14:textId="709296B5" w:rsidR="0034178B" w:rsidRPr="00291FAF" w:rsidRDefault="0034178B" w:rsidP="0034178B">
      <w:pPr>
        <w:pStyle w:val="ListParagraph"/>
        <w:numPr>
          <w:ilvl w:val="0"/>
          <w:numId w:val="6"/>
        </w:numPr>
        <w:rPr>
          <w:color w:val="0070C0"/>
        </w:rPr>
      </w:pPr>
      <w:r w:rsidRPr="00291FAF">
        <w:rPr>
          <w:color w:val="0070C0"/>
        </w:rPr>
        <w:t>empty-cell</w:t>
      </w:r>
    </w:p>
    <w:p w14:paraId="612585F8" w14:textId="332F5246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14:paraId="779162F1" w14:textId="37CD702E" w:rsidR="0034178B" w:rsidRPr="00563701" w:rsidRDefault="003B145D" w:rsidP="0034178B">
      <w:pPr>
        <w:pStyle w:val="ListParagraph"/>
        <w:numPr>
          <w:ilvl w:val="0"/>
          <w:numId w:val="6"/>
        </w:numPr>
      </w:pPr>
      <w:r w:rsidRPr="00563701">
        <w:t>nonconstant</w:t>
      </w:r>
      <w:r w:rsidR="0034178B" w:rsidRPr="00563701">
        <w:t>-cell</w:t>
      </w:r>
    </w:p>
    <w:p w14:paraId="32395E4C" w14:textId="0AA344CB"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14:paraId="3492C669" w14:textId="77777777" w:rsidR="002B2274" w:rsidRPr="00563701" w:rsidRDefault="002B2274" w:rsidP="002B2274">
      <w:pPr>
        <w:pStyle w:val="ListParagraph"/>
        <w:ind w:left="0"/>
      </w:pPr>
    </w:p>
    <w:p w14:paraId="1C51E50C" w14:textId="46C3261E"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width of a table </w:t>
      </w:r>
      <w:proofErr w:type="gramStart"/>
      <w:r w:rsidRPr="00563701">
        <w:t>adjust</w:t>
      </w:r>
      <w:proofErr w:type="gramEnd"/>
      <w:r w:rsidRPr="00563701">
        <w:t xml:space="preserve"> to the current width of the browser window?</w:t>
      </w:r>
    </w:p>
    <w:p w14:paraId="0CCCC8BE" w14:textId="20D27544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14:paraId="273DCA29" w14:textId="262FE6E2" w:rsidR="009F7894" w:rsidRPr="005E7F02" w:rsidRDefault="009F7894" w:rsidP="009F7894">
      <w:pPr>
        <w:pStyle w:val="ListParagraph"/>
        <w:numPr>
          <w:ilvl w:val="0"/>
          <w:numId w:val="12"/>
        </w:numPr>
        <w:rPr>
          <w:color w:val="0070C0"/>
        </w:rPr>
      </w:pPr>
      <w:r w:rsidRPr="005E7F02">
        <w:rPr>
          <w:color w:val="0070C0"/>
        </w:rPr>
        <w:t>100%</w:t>
      </w:r>
    </w:p>
    <w:p w14:paraId="08815606" w14:textId="495C24B5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14:paraId="465409D4" w14:textId="7DD2797D"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14:paraId="0E8BBE54" w14:textId="77777777" w:rsidR="002B2274" w:rsidRPr="00563701" w:rsidRDefault="002B2274" w:rsidP="002B2274">
      <w:pPr>
        <w:pStyle w:val="ListParagraph"/>
        <w:ind w:left="0"/>
      </w:pPr>
    </w:p>
    <w:p w14:paraId="30E019BC" w14:textId="5F555D64"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>Which element is used in the &lt;HEAD&gt; section on an HTML / XHTML</w:t>
      </w:r>
      <w:r w:rsidR="003B145D">
        <w:t xml:space="preserve"> </w:t>
      </w:r>
      <w:r w:rsidRPr="00563701">
        <w:t>page, if we want to use an external style sheet file to decorate the page?</w:t>
      </w:r>
    </w:p>
    <w:p w14:paraId="2048125F" w14:textId="5C80761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14:paraId="07F58E86" w14:textId="5336179F" w:rsidR="00440F4A" w:rsidRPr="00291FAF" w:rsidRDefault="00440F4A" w:rsidP="00440F4A">
      <w:pPr>
        <w:pStyle w:val="ListParagraph"/>
        <w:numPr>
          <w:ilvl w:val="0"/>
          <w:numId w:val="13"/>
        </w:numPr>
        <w:rPr>
          <w:color w:val="000000" w:themeColor="text1"/>
        </w:rPr>
      </w:pPr>
      <w:r w:rsidRPr="00291FAF">
        <w:rPr>
          <w:color w:val="000000" w:themeColor="text1"/>
        </w:rPr>
        <w:t>&lt;link&gt;</w:t>
      </w:r>
    </w:p>
    <w:p w14:paraId="72694D25" w14:textId="51B6FB83" w:rsidR="00440F4A" w:rsidRPr="00291FAF" w:rsidRDefault="00440F4A" w:rsidP="00440F4A">
      <w:pPr>
        <w:pStyle w:val="ListParagraph"/>
        <w:numPr>
          <w:ilvl w:val="0"/>
          <w:numId w:val="13"/>
        </w:numPr>
        <w:rPr>
          <w:color w:val="0070C0"/>
        </w:rPr>
      </w:pPr>
      <w:r w:rsidRPr="00291FAF">
        <w:rPr>
          <w:color w:val="0070C0"/>
        </w:rPr>
        <w:t>&lt;style&gt;</w:t>
      </w:r>
    </w:p>
    <w:p w14:paraId="2EAC9620" w14:textId="59BCB99E"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r w:rsidR="003B145D" w:rsidRPr="00563701">
        <w:t>CSS</w:t>
      </w:r>
      <w:r w:rsidRPr="00563701">
        <w:t>&gt;</w:t>
      </w:r>
    </w:p>
    <w:p w14:paraId="0D6492E1" w14:textId="77777777" w:rsidR="002B2274" w:rsidRPr="00563701" w:rsidRDefault="002B2274" w:rsidP="002B2274">
      <w:pPr>
        <w:pStyle w:val="ListParagraph"/>
        <w:ind w:left="0"/>
      </w:pPr>
    </w:p>
    <w:p w14:paraId="630D3FCC" w14:textId="0037F64B"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14:paraId="0E55510D" w14:textId="784B8304" w:rsidR="00397417" w:rsidRPr="00291FAF" w:rsidRDefault="00397417" w:rsidP="00397417">
      <w:pPr>
        <w:pStyle w:val="ListParagraph"/>
        <w:numPr>
          <w:ilvl w:val="0"/>
          <w:numId w:val="14"/>
        </w:numPr>
        <w:rPr>
          <w:color w:val="0070C0"/>
        </w:rPr>
      </w:pPr>
      <w:r w:rsidRPr="00291FAF">
        <w:rPr>
          <w:color w:val="0070C0"/>
        </w:rPr>
        <w:t>id</w:t>
      </w:r>
    </w:p>
    <w:p w14:paraId="7A130E53" w14:textId="41AE0906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14:paraId="4819859B" w14:textId="5640EC8E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class</w:t>
      </w:r>
    </w:p>
    <w:p w14:paraId="15EAB691" w14:textId="66637F8D"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14:paraId="12213ECF" w14:textId="77777777" w:rsidR="002B2274" w:rsidRPr="00563701" w:rsidRDefault="002B2274" w:rsidP="002B2274">
      <w:pPr>
        <w:pStyle w:val="ListParagraph"/>
        <w:ind w:left="0"/>
      </w:pPr>
    </w:p>
    <w:p w14:paraId="70F932BE" w14:textId="09FEFFF8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r w:rsidR="003B145D" w:rsidRPr="00563701">
        <w:t>image</w:t>
      </w:r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14:paraId="231C9EE2" w14:textId="14F3F70E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14:paraId="1C080152" w14:textId="58B64973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14:paraId="7A27699F" w14:textId="6379EBF0" w:rsidR="000F2CBD" w:rsidRPr="005E7F02" w:rsidRDefault="000F2CBD" w:rsidP="000F2CBD">
      <w:pPr>
        <w:pStyle w:val="ListParagraph"/>
        <w:numPr>
          <w:ilvl w:val="0"/>
          <w:numId w:val="15"/>
        </w:numPr>
        <w:rPr>
          <w:color w:val="0070C0"/>
        </w:rPr>
      </w:pPr>
      <w:r w:rsidRPr="005E7F02">
        <w:rPr>
          <w:color w:val="0070C0"/>
        </w:rPr>
        <w:t>value</w:t>
      </w:r>
    </w:p>
    <w:p w14:paraId="0A7D54B2" w14:textId="207344F9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14:paraId="0129B9A9" w14:textId="77777777" w:rsidR="002B2274" w:rsidRPr="00563701" w:rsidRDefault="002B2274" w:rsidP="002B2274">
      <w:pPr>
        <w:pStyle w:val="ListParagraph"/>
        <w:ind w:left="0"/>
      </w:pPr>
    </w:p>
    <w:p w14:paraId="430C9703" w14:textId="6D715FC9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14:paraId="550A2DC6" w14:textId="399C1040" w:rsidR="000F2CBD" w:rsidRPr="005E7F02" w:rsidRDefault="000F2CBD" w:rsidP="000F2CBD">
      <w:pPr>
        <w:pStyle w:val="ListParagraph"/>
        <w:numPr>
          <w:ilvl w:val="0"/>
          <w:numId w:val="16"/>
        </w:numPr>
        <w:rPr>
          <w:color w:val="0070C0"/>
        </w:rPr>
      </w:pPr>
      <w:r w:rsidRPr="005E7F02">
        <w:rPr>
          <w:color w:val="0070C0"/>
        </w:rPr>
        <w:t>/* a comment */</w:t>
      </w:r>
    </w:p>
    <w:p w14:paraId="028ADD0D" w14:textId="40A195E1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14:paraId="244EE037" w14:textId="112A51A2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14:paraId="5DB5C330" w14:textId="38C43A86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14:paraId="5B05EE03" w14:textId="77777777" w:rsidR="002B2274" w:rsidRPr="00563701" w:rsidRDefault="002B2274" w:rsidP="002B2274">
      <w:pPr>
        <w:pStyle w:val="ListParagraph"/>
        <w:ind w:left="0"/>
      </w:pPr>
    </w:p>
    <w:p w14:paraId="6B6A7CE4" w14:textId="3F8A1295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lastRenderedPageBreak/>
        <w:t xml:space="preserve">Which </w:t>
      </w:r>
      <w:r w:rsidR="003B145D" w:rsidRPr="00563701">
        <w:t>CSS</w:t>
      </w:r>
      <w:r w:rsidRPr="00563701">
        <w:t xml:space="preserve"> property you will use if you want to add some margin between a DIV's border and its inner text?</w:t>
      </w:r>
    </w:p>
    <w:p w14:paraId="6F4635AE" w14:textId="10B0E0E2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14:paraId="738641FA" w14:textId="4EF94605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margin</w:t>
      </w:r>
    </w:p>
    <w:p w14:paraId="009E1813" w14:textId="59CD2A7F" w:rsidR="000F2CBD" w:rsidRPr="005E7F02" w:rsidRDefault="000F2CBD" w:rsidP="000F2CBD">
      <w:pPr>
        <w:pStyle w:val="ListParagraph"/>
        <w:numPr>
          <w:ilvl w:val="0"/>
          <w:numId w:val="17"/>
        </w:numPr>
        <w:rPr>
          <w:color w:val="0070C0"/>
        </w:rPr>
      </w:pPr>
      <w:r w:rsidRPr="005E7F02">
        <w:rPr>
          <w:color w:val="0070C0"/>
        </w:rPr>
        <w:t>padding</w:t>
      </w:r>
    </w:p>
    <w:p w14:paraId="59F07C4A" w14:textId="0D88CB66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14:paraId="53EFC785" w14:textId="77777777" w:rsidR="002B2274" w:rsidRPr="00563701" w:rsidRDefault="002B2274" w:rsidP="002B2274">
      <w:pPr>
        <w:pStyle w:val="ListParagraph"/>
        <w:ind w:left="0"/>
      </w:pPr>
    </w:p>
    <w:p w14:paraId="0D598566" w14:textId="5B55A5C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14:paraId="3E5F6116" w14:textId="6C999EA3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14:paraId="6C1C6A52" w14:textId="47720961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14:paraId="1927CA1F" w14:textId="26C68348" w:rsidR="00BE0206" w:rsidRPr="005E7F02" w:rsidRDefault="00BE0206" w:rsidP="00BE0206">
      <w:pPr>
        <w:pStyle w:val="ListParagraph"/>
        <w:numPr>
          <w:ilvl w:val="0"/>
          <w:numId w:val="18"/>
        </w:numPr>
        <w:rPr>
          <w:color w:val="0070C0"/>
        </w:rPr>
      </w:pPr>
      <w:r w:rsidRPr="005E7F02">
        <w:rPr>
          <w:color w:val="0070C0"/>
        </w:rPr>
        <w:t>font-size</w:t>
      </w:r>
    </w:p>
    <w:p w14:paraId="095C2613" w14:textId="30C60D63"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14:paraId="38FC6129" w14:textId="77777777" w:rsidR="002B2274" w:rsidRPr="00563701" w:rsidRDefault="002B2274" w:rsidP="002B2274">
      <w:pPr>
        <w:pStyle w:val="ListParagraph"/>
        <w:ind w:left="0"/>
      </w:pPr>
    </w:p>
    <w:p w14:paraId="5001A8B1" w14:textId="21E282D1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14:paraId="6AB166DD" w14:textId="7A97077E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14:paraId="32C420F3" w14:textId="21818C41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14:paraId="2930DD00" w14:textId="650528DD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14:paraId="3B2549CB" w14:textId="452845B3" w:rsidR="00BE0206" w:rsidRPr="005E7F02" w:rsidRDefault="00BE0206" w:rsidP="00BE0206">
      <w:pPr>
        <w:pStyle w:val="ListParagraph"/>
        <w:numPr>
          <w:ilvl w:val="0"/>
          <w:numId w:val="19"/>
        </w:numPr>
        <w:rPr>
          <w:color w:val="0070C0"/>
        </w:rPr>
      </w:pPr>
      <w:r w:rsidRPr="005E7F02">
        <w:rPr>
          <w:color w:val="0070C0"/>
        </w:rPr>
        <w:t>relative</w:t>
      </w:r>
    </w:p>
    <w:p w14:paraId="3506BBC5" w14:textId="77777777" w:rsidR="002B2274" w:rsidRPr="00563701" w:rsidRDefault="002B2274" w:rsidP="002B2274">
      <w:pPr>
        <w:pStyle w:val="ListParagraph"/>
        <w:ind w:left="0"/>
      </w:pPr>
    </w:p>
    <w:p w14:paraId="1B4440EF" w14:textId="6C350052"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14:paraId="247BD05E" w14:textId="37B008FF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14:paraId="3CF55AD3" w14:textId="12A64CA3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14:paraId="2BAA1EBB" w14:textId="7A111A8C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all.p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14:paraId="402FC622" w14:textId="5E5E42F1" w:rsidR="00BE0206" w:rsidRPr="002A09C8" w:rsidRDefault="00402424" w:rsidP="00753A06">
      <w:pPr>
        <w:pStyle w:val="ListParagraph"/>
        <w:numPr>
          <w:ilvl w:val="0"/>
          <w:numId w:val="20"/>
        </w:numPr>
        <w:rPr>
          <w:color w:val="0070C0"/>
        </w:rPr>
      </w:pPr>
      <w:r w:rsidRPr="002A09C8">
        <w:rPr>
          <w:color w:val="0070C0"/>
        </w:rPr>
        <w:t>p {</w:t>
      </w:r>
      <w:proofErr w:type="spellStart"/>
      <w:r w:rsidRPr="002A09C8">
        <w:rPr>
          <w:color w:val="0070C0"/>
        </w:rPr>
        <w:t>color</w:t>
      </w:r>
      <w:proofErr w:type="spellEnd"/>
      <w:r w:rsidRPr="002A09C8">
        <w:rPr>
          <w:color w:val="0070C0"/>
        </w:rPr>
        <w:t>: red;}</w:t>
      </w:r>
    </w:p>
    <w:p w14:paraId="613AF13D" w14:textId="77777777" w:rsidR="002B2274" w:rsidRPr="00563701" w:rsidRDefault="002B2274" w:rsidP="002B2274">
      <w:pPr>
        <w:pStyle w:val="ListParagraph"/>
        <w:ind w:left="0"/>
      </w:pPr>
    </w:p>
    <w:p w14:paraId="0153B427" w14:textId="157F2B7B"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>By default Hyperlinks are displayed with an underline. How do you remove the underline from all hyperlinks by using CSS code?</w:t>
      </w:r>
    </w:p>
    <w:p w14:paraId="0332FE1C" w14:textId="5DBE5459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14:paraId="564B25A7" w14:textId="6CD6B936" w:rsidR="00BD042E" w:rsidRPr="005E7F02" w:rsidRDefault="00BD042E" w:rsidP="00BD042E">
      <w:pPr>
        <w:pStyle w:val="ListParagraph"/>
        <w:numPr>
          <w:ilvl w:val="0"/>
          <w:numId w:val="21"/>
        </w:numPr>
        <w:rPr>
          <w:color w:val="0070C0"/>
        </w:rPr>
      </w:pPr>
      <w:r w:rsidRPr="005E7F02">
        <w:rPr>
          <w:color w:val="0070C0"/>
        </w:rPr>
        <w:t>a {</w:t>
      </w:r>
      <w:proofErr w:type="spellStart"/>
      <w:r w:rsidRPr="005E7F02">
        <w:rPr>
          <w:color w:val="0070C0"/>
        </w:rPr>
        <w:t>text-decoration:none</w:t>
      </w:r>
      <w:proofErr w:type="spellEnd"/>
      <w:r w:rsidRPr="005E7F02">
        <w:rPr>
          <w:color w:val="0070C0"/>
        </w:rPr>
        <w:t>;}</w:t>
      </w:r>
    </w:p>
    <w:p w14:paraId="1BF066D3" w14:textId="0173D1EB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14:paraId="7C1A79D3" w14:textId="40F2A81E"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14:paraId="38286D7A" w14:textId="522ED42F" w:rsidR="00BD042E" w:rsidRPr="00563701" w:rsidRDefault="00BD042E" w:rsidP="00A60203">
      <w:pPr>
        <w:pStyle w:val="ListParagraph"/>
        <w:ind w:left="360"/>
      </w:pPr>
    </w:p>
    <w:p w14:paraId="698EDFD9" w14:textId="77777777" w:rsidR="00A60203" w:rsidRPr="00563701" w:rsidRDefault="00A60203" w:rsidP="00A60203">
      <w:pPr>
        <w:pStyle w:val="ListParagraph"/>
        <w:ind w:left="0"/>
      </w:pPr>
    </w:p>
    <w:p w14:paraId="56657ED0" w14:textId="0B07AF62" w:rsidR="00753A06" w:rsidRPr="00563701" w:rsidRDefault="00753A06" w:rsidP="00753A06"/>
    <w:p w14:paraId="40DFFE8B" w14:textId="77777777" w:rsidR="00753A06" w:rsidRPr="00563701" w:rsidRDefault="00753A06" w:rsidP="00753A06"/>
    <w:sectPr w:rsidR="00753A06" w:rsidRPr="00563701" w:rsidSect="0065519A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4C09A" w14:textId="77777777" w:rsidR="006A32A0" w:rsidRDefault="006A32A0" w:rsidP="0065519A">
      <w:pPr>
        <w:spacing w:after="0" w:line="240" w:lineRule="auto"/>
      </w:pPr>
      <w:r>
        <w:separator/>
      </w:r>
    </w:p>
  </w:endnote>
  <w:endnote w:type="continuationSeparator" w:id="0">
    <w:p w14:paraId="3AD01326" w14:textId="77777777" w:rsidR="006A32A0" w:rsidRDefault="006A32A0" w:rsidP="00655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ACABD" w14:textId="77777777" w:rsidR="006A32A0" w:rsidRDefault="006A32A0" w:rsidP="0065519A">
      <w:pPr>
        <w:spacing w:after="0" w:line="240" w:lineRule="auto"/>
      </w:pPr>
      <w:r>
        <w:separator/>
      </w:r>
    </w:p>
  </w:footnote>
  <w:footnote w:type="continuationSeparator" w:id="0">
    <w:p w14:paraId="0C49983F" w14:textId="77777777" w:rsidR="006A32A0" w:rsidRDefault="006A32A0" w:rsidP="006551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91FAF"/>
    <w:rsid w:val="002A09C8"/>
    <w:rsid w:val="002B2274"/>
    <w:rsid w:val="0034178B"/>
    <w:rsid w:val="00353E82"/>
    <w:rsid w:val="00397417"/>
    <w:rsid w:val="003B145D"/>
    <w:rsid w:val="003F7DE7"/>
    <w:rsid w:val="00402424"/>
    <w:rsid w:val="00440F4A"/>
    <w:rsid w:val="004C33EF"/>
    <w:rsid w:val="004D71C2"/>
    <w:rsid w:val="00563701"/>
    <w:rsid w:val="005E7F02"/>
    <w:rsid w:val="0065519A"/>
    <w:rsid w:val="006A32A0"/>
    <w:rsid w:val="00753A06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docId w15:val="{545300F7-CAA0-445B-B0F7-369A49D2A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5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519A"/>
  </w:style>
  <w:style w:type="paragraph" w:styleId="Footer">
    <w:name w:val="footer"/>
    <w:basedOn w:val="Normal"/>
    <w:link w:val="FooterChar"/>
    <w:uiPriority w:val="99"/>
    <w:unhideWhenUsed/>
    <w:rsid w:val="006551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51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719D9E-8DB1-410E-B3B2-297741B26B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Ashish Dubey</cp:lastModifiedBy>
  <cp:revision>3</cp:revision>
  <dcterms:created xsi:type="dcterms:W3CDTF">2022-03-24T06:19:00Z</dcterms:created>
  <dcterms:modified xsi:type="dcterms:W3CDTF">2022-03-25T18:39:00Z</dcterms:modified>
</cp:coreProperties>
</file>